
<file path=[Content_Types].xml><?xml version="1.0" encoding="utf-8"?>
<Types xmlns="http://schemas.openxmlformats.org/package/2006/content-types"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9E101" w14:textId="77777777" w:rsidR="007B1000" w:rsidRPr="008F7336" w:rsidRDefault="007B1000" w:rsidP="007B1000">
      <w:pPr>
        <w:pStyle w:val="Title"/>
        <w:spacing w:after="0"/>
        <w:jc w:val="center"/>
        <w:rPr>
          <w:rFonts w:ascii="Arial Black" w:hAnsi="Arial Black"/>
          <w:sz w:val="36"/>
          <w:szCs w:val="36"/>
        </w:rPr>
      </w:pPr>
      <w:bookmarkStart w:id="0" w:name="_Hlk484795096"/>
      <w:bookmarkEnd w:id="0"/>
      <w:r>
        <w:rPr>
          <w:noProof/>
        </w:rPr>
        <w:drawing>
          <wp:anchor distT="0" distB="0" distL="114300" distR="114300" simplePos="0" relativeHeight="251659264" behindDoc="1" locked="0" layoutInCell="1" allowOverlap="1" wp14:anchorId="329308C0" wp14:editId="4DC3814B">
            <wp:simplePos x="0" y="0"/>
            <wp:positionH relativeFrom="column">
              <wp:posOffset>-635</wp:posOffset>
            </wp:positionH>
            <wp:positionV relativeFrom="paragraph">
              <wp:posOffset>168910</wp:posOffset>
            </wp:positionV>
            <wp:extent cx="1062355" cy="1062355"/>
            <wp:effectExtent l="0" t="0" r="4445" b="4445"/>
            <wp:wrapTight wrapText="bothSides">
              <wp:wrapPolygon edited="0">
                <wp:start x="0" y="0"/>
                <wp:lineTo x="0" y="21303"/>
                <wp:lineTo x="21303" y="21303"/>
                <wp:lineTo x="21303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2355" cy="106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7336">
        <w:rPr>
          <w:rFonts w:ascii="Arial Black" w:hAnsi="Arial Black"/>
          <w:sz w:val="36"/>
          <w:szCs w:val="36"/>
        </w:rPr>
        <w:t>Orange County Community College</w:t>
      </w:r>
    </w:p>
    <w:p w14:paraId="55F9BB67" w14:textId="77777777" w:rsidR="007B1000" w:rsidRDefault="007B1000" w:rsidP="007B1000">
      <w:pPr>
        <w:pStyle w:val="Subtitle"/>
        <w:pBdr>
          <w:bottom w:val="single" w:sz="6" w:space="1" w:color="auto"/>
        </w:pBdr>
        <w:spacing w:after="0"/>
        <w:jc w:val="center"/>
        <w:rPr>
          <w:rFonts w:ascii="cmr10" w:hAnsi="cmr10"/>
        </w:rPr>
      </w:pPr>
      <w:r w:rsidRPr="006E1F09">
        <w:rPr>
          <w:rFonts w:ascii="cmr10" w:hAnsi="cmr10"/>
        </w:rPr>
        <w:t>Computer Science and Technology Department</w:t>
      </w:r>
    </w:p>
    <w:p w14:paraId="689748AA" w14:textId="77777777" w:rsidR="007B1000" w:rsidRDefault="007B1000" w:rsidP="007B1000">
      <w:pPr>
        <w:pBdr>
          <w:bottom w:val="single" w:sz="4" w:space="1" w:color="auto"/>
        </w:pBdr>
        <w:jc w:val="center"/>
        <w:rPr>
          <w:b/>
          <w:sz w:val="28"/>
          <w:szCs w:val="28"/>
        </w:rPr>
      </w:pPr>
      <w:r>
        <w:rPr>
          <w:b/>
          <w:sz w:val="36"/>
          <w:szCs w:val="36"/>
        </w:rPr>
        <w:t>CSC</w:t>
      </w:r>
      <w:r w:rsidRPr="009F0A14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>108</w:t>
      </w:r>
      <w:r w:rsidRPr="009F0A14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>–</w:t>
      </w:r>
      <w:r w:rsidRPr="009F0A14"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>Web Programming 1</w:t>
      </w:r>
    </w:p>
    <w:p w14:paraId="0ECB9154" w14:textId="67AFB99E" w:rsidR="007B1000" w:rsidRPr="00E606BF" w:rsidRDefault="007B1000" w:rsidP="007B1000">
      <w:pPr>
        <w:jc w:val="center"/>
        <w:rPr>
          <w:rFonts w:ascii="Arial Black" w:hAnsi="Arial Black"/>
          <w:sz w:val="40"/>
          <w:szCs w:val="40"/>
        </w:rPr>
      </w:pPr>
      <w:r w:rsidRPr="00E606BF">
        <w:rPr>
          <w:rFonts w:ascii="Arial Black" w:hAnsi="Arial Black"/>
          <w:b/>
          <w:sz w:val="40"/>
          <w:szCs w:val="40"/>
        </w:rPr>
        <w:t xml:space="preserve">Laboratory Exercise </w:t>
      </w:r>
      <w:r>
        <w:rPr>
          <w:rFonts w:ascii="Arial Black" w:hAnsi="Arial Black"/>
          <w:b/>
          <w:sz w:val="40"/>
          <w:szCs w:val="40"/>
        </w:rPr>
        <w:t>2</w:t>
      </w:r>
    </w:p>
    <w:p w14:paraId="6C2A93DB" w14:textId="5B70D8A2" w:rsidR="00FF071F" w:rsidRDefault="00000000"/>
    <w:p w14:paraId="1333B0D2" w14:textId="41132654" w:rsidR="007B1000" w:rsidRDefault="007B1000"/>
    <w:p w14:paraId="16B24DA5" w14:textId="7D1ECBA5" w:rsidR="007B1000" w:rsidRDefault="007B1000">
      <w:r>
        <w:t>For our project we will be designing a simple IT helpdesk software.</w:t>
      </w:r>
    </w:p>
    <w:p w14:paraId="21777BEB" w14:textId="19362DE5" w:rsidR="007B1000" w:rsidRDefault="007B1000">
      <w:r>
        <w:t>There will pe different pages for a regular user to log in and report an issue.</w:t>
      </w:r>
    </w:p>
    <w:p w14:paraId="4E8B5C18" w14:textId="1E0F6440" w:rsidR="007B1000" w:rsidRDefault="007B1000">
      <w:r>
        <w:t>Another page that will have the helpdesk supervisor to log in and see all the open and closed tickets.</w:t>
      </w:r>
    </w:p>
    <w:p w14:paraId="4F85B295" w14:textId="00508E40" w:rsidR="007B1000" w:rsidRDefault="007B1000">
      <w:r>
        <w:t>Also, there will be another landing page for a regular IT helpdesk worker to log in and see their tickets that were assigned to them.</w:t>
      </w:r>
      <w:r w:rsidR="006E2F88">
        <w:t xml:space="preserve"> Create a basic HTML webpage to have several pages and forms. At this time there will not be any pages that have a database backend. Keep in mind there will have to be modified </w:t>
      </w:r>
      <w:proofErr w:type="gramStart"/>
      <w:r w:rsidR="006E2F88">
        <w:t>later on</w:t>
      </w:r>
      <w:proofErr w:type="gramEnd"/>
      <w:r w:rsidR="006E2F88">
        <w:t xml:space="preserve"> to work with Django.</w:t>
      </w:r>
    </w:p>
    <w:p w14:paraId="3A4FC21E" w14:textId="09C259BE" w:rsidR="007B1000" w:rsidRDefault="006E2F88">
      <w:r>
        <w:t>These are only mockup and each student should make their own design.</w:t>
      </w:r>
    </w:p>
    <w:p w14:paraId="6A658517" w14:textId="6AAF2844" w:rsidR="007B1000" w:rsidRDefault="007B1000">
      <w:r>
        <w:t>Main login page.</w:t>
      </w:r>
    </w:p>
    <w:p w14:paraId="019E4038" w14:textId="1710490C" w:rsidR="007B1000" w:rsidRDefault="007B1000">
      <w:r>
        <w:rPr>
          <w:noProof/>
        </w:rPr>
        <w:drawing>
          <wp:inline distT="0" distB="0" distL="0" distR="0" wp14:anchorId="3AA30324" wp14:editId="3448A752">
            <wp:extent cx="6851650" cy="37338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650" cy="373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52DD9B" w14:textId="6CDCCF2D" w:rsidR="007B1000" w:rsidRDefault="007B1000">
      <w:r>
        <w:t>User landing page:</w:t>
      </w:r>
    </w:p>
    <w:p w14:paraId="6E04D8F9" w14:textId="052D0286" w:rsidR="007B1000" w:rsidRDefault="007B1000">
      <w:r>
        <w:rPr>
          <w:noProof/>
        </w:rPr>
        <w:lastRenderedPageBreak/>
        <w:drawing>
          <wp:inline distT="0" distB="0" distL="0" distR="0" wp14:anchorId="0576C674" wp14:editId="7E8D135E">
            <wp:extent cx="6851650" cy="45529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65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A9BFE" w14:textId="77777777" w:rsidR="00BC0598" w:rsidRDefault="00BC0598"/>
    <w:p w14:paraId="6B63BAFE" w14:textId="77777777" w:rsidR="00BC0598" w:rsidRDefault="00BC0598"/>
    <w:p w14:paraId="4826BA04" w14:textId="77777777" w:rsidR="00BC0598" w:rsidRDefault="00BC0598"/>
    <w:p w14:paraId="726D986A" w14:textId="77777777" w:rsidR="00BC0598" w:rsidRDefault="00BC0598"/>
    <w:p w14:paraId="661219E6" w14:textId="77777777" w:rsidR="00BC0598" w:rsidRDefault="00BC0598"/>
    <w:p w14:paraId="2BD161C6" w14:textId="77777777" w:rsidR="00BC0598" w:rsidRDefault="00BC0598"/>
    <w:p w14:paraId="23E416AC" w14:textId="77777777" w:rsidR="00BC0598" w:rsidRDefault="00BC0598"/>
    <w:p w14:paraId="2D54C8EF" w14:textId="77777777" w:rsidR="00BC0598" w:rsidRDefault="00BC0598"/>
    <w:p w14:paraId="195805B4" w14:textId="77777777" w:rsidR="00BC0598" w:rsidRDefault="00BC0598"/>
    <w:p w14:paraId="78F7FECD" w14:textId="77777777" w:rsidR="00BC0598" w:rsidRDefault="00BC0598"/>
    <w:p w14:paraId="080B61D3" w14:textId="77777777" w:rsidR="00BC0598" w:rsidRDefault="00BC0598"/>
    <w:p w14:paraId="2775F90C" w14:textId="77777777" w:rsidR="00BC0598" w:rsidRDefault="00BC0598"/>
    <w:p w14:paraId="73FC8DAD" w14:textId="77777777" w:rsidR="00BC0598" w:rsidRDefault="00BC0598"/>
    <w:p w14:paraId="526F1F13" w14:textId="73E003BE" w:rsidR="007B1000" w:rsidRDefault="00BC0598">
      <w:r>
        <w:t>Create a ticket:</w:t>
      </w:r>
    </w:p>
    <w:p w14:paraId="3EA47BAE" w14:textId="47298F3D" w:rsidR="00BC0598" w:rsidRDefault="00BC0598"/>
    <w:p w14:paraId="2068E683" w14:textId="3AD41737" w:rsidR="00BC0598" w:rsidRDefault="00BC0598">
      <w:r>
        <w:rPr>
          <w:noProof/>
        </w:rPr>
        <w:drawing>
          <wp:inline distT="0" distB="0" distL="0" distR="0" wp14:anchorId="4F0527E9" wp14:editId="3ADE9C33">
            <wp:extent cx="6851650" cy="455295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65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B6C13" w14:textId="2BBA862E" w:rsidR="00BC0598" w:rsidRDefault="00BC0598"/>
    <w:p w14:paraId="2DBA5759" w14:textId="60B5B37E" w:rsidR="00BC0598" w:rsidRDefault="00BC0598"/>
    <w:p w14:paraId="35B3D186" w14:textId="4E79D8F8" w:rsidR="00BC0598" w:rsidRDefault="00BC0598"/>
    <w:p w14:paraId="33859363" w14:textId="26740905" w:rsidR="00BC0598" w:rsidRDefault="00BC0598"/>
    <w:p w14:paraId="4C8AC64E" w14:textId="02E66EBD" w:rsidR="00BC0598" w:rsidRDefault="00BC0598"/>
    <w:p w14:paraId="5D32F850" w14:textId="076D02FD" w:rsidR="00BC0598" w:rsidRDefault="00BC0598"/>
    <w:p w14:paraId="7C1859EE" w14:textId="4D3EFE3D" w:rsidR="00BC0598" w:rsidRDefault="00BC0598"/>
    <w:p w14:paraId="04AC50E4" w14:textId="61A7EF6D" w:rsidR="00BC0598" w:rsidRDefault="00BC0598"/>
    <w:p w14:paraId="02991612" w14:textId="45F0727A" w:rsidR="00BC0598" w:rsidRDefault="00BC0598"/>
    <w:p w14:paraId="3464862B" w14:textId="0F7BF3EB" w:rsidR="00BC0598" w:rsidRDefault="00BC0598"/>
    <w:p w14:paraId="21493F1D" w14:textId="1206EC9E" w:rsidR="00BC0598" w:rsidRDefault="00BC0598"/>
    <w:p w14:paraId="2EB01BE7" w14:textId="77777777" w:rsidR="00BC0598" w:rsidRDefault="00BC0598"/>
    <w:p w14:paraId="1403839A" w14:textId="352B30BB" w:rsidR="00BC0598" w:rsidRDefault="00BC0598">
      <w:r>
        <w:t>Check a ticket:</w:t>
      </w:r>
    </w:p>
    <w:p w14:paraId="54F9382B" w14:textId="7B36A99F" w:rsidR="00BC0598" w:rsidRDefault="00BC0598">
      <w:r>
        <w:rPr>
          <w:noProof/>
        </w:rPr>
        <w:lastRenderedPageBreak/>
        <w:drawing>
          <wp:inline distT="0" distB="0" distL="0" distR="0" wp14:anchorId="12D3D7DB" wp14:editId="1F1EC9F6">
            <wp:extent cx="6851650" cy="4565650"/>
            <wp:effectExtent l="0" t="0" r="635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650" cy="456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3D481" w14:textId="5DAC02BF" w:rsidR="00BC0598" w:rsidRDefault="00BC0598"/>
    <w:p w14:paraId="2AF247D5" w14:textId="16166E90" w:rsidR="00BC0598" w:rsidRDefault="00BC0598">
      <w:r>
        <w:t>Admin ticketing. Assign a ticket to a worker.</w:t>
      </w:r>
    </w:p>
    <w:p w14:paraId="759C51A4" w14:textId="08F4FDC9" w:rsidR="00BC0598" w:rsidRDefault="00BC0598"/>
    <w:p w14:paraId="39B8CF94" w14:textId="6124E553" w:rsidR="00BC0598" w:rsidRDefault="00E41C59">
      <w:r>
        <w:rPr>
          <w:noProof/>
        </w:rPr>
        <w:lastRenderedPageBreak/>
        <w:drawing>
          <wp:inline distT="0" distB="0" distL="0" distR="0" wp14:anchorId="1DB5AF66" wp14:editId="2F3F18B1">
            <wp:extent cx="6851650" cy="4565650"/>
            <wp:effectExtent l="0" t="0" r="635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650" cy="456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E8747" w14:textId="14189EBD" w:rsidR="00E41C59" w:rsidRDefault="00E41C59"/>
    <w:p w14:paraId="0F8E7A60" w14:textId="67F973D0" w:rsidR="00E41C59" w:rsidRDefault="00E41C59"/>
    <w:p w14:paraId="67DCE294" w14:textId="1FED36D0" w:rsidR="00E41C59" w:rsidRDefault="00E41C59"/>
    <w:p w14:paraId="6A5C8461" w14:textId="7A4F6DA1" w:rsidR="00E41C59" w:rsidRDefault="00E41C59"/>
    <w:p w14:paraId="542DA502" w14:textId="762030BD" w:rsidR="00E41C59" w:rsidRDefault="00E41C59"/>
    <w:p w14:paraId="4BFABBE5" w14:textId="6D071622" w:rsidR="00E41C59" w:rsidRDefault="00E41C59"/>
    <w:p w14:paraId="43E8FD4E" w14:textId="5C4A62FD" w:rsidR="00E41C59" w:rsidRDefault="00E41C59"/>
    <w:p w14:paraId="2CC472F5" w14:textId="077ADBD4" w:rsidR="00E41C59" w:rsidRDefault="00E41C59"/>
    <w:p w14:paraId="0F4FF7AF" w14:textId="09DDB9BD" w:rsidR="00E41C59" w:rsidRDefault="00E41C59"/>
    <w:p w14:paraId="1A2B2DE0" w14:textId="058BB648" w:rsidR="00E41C59" w:rsidRDefault="00E41C59"/>
    <w:p w14:paraId="5BDC9BB5" w14:textId="394E4765" w:rsidR="00E41C59" w:rsidRDefault="00E41C59"/>
    <w:p w14:paraId="0B15C2F7" w14:textId="5CE525F7" w:rsidR="00E41C59" w:rsidRDefault="00E41C59"/>
    <w:p w14:paraId="5DEE6353" w14:textId="1D6544E4" w:rsidR="00E41C59" w:rsidRDefault="00E41C59"/>
    <w:p w14:paraId="51109B38" w14:textId="051F9C9F" w:rsidR="00E41C59" w:rsidRDefault="00E41C59"/>
    <w:p w14:paraId="28C83B1B" w14:textId="617DE1FC" w:rsidR="00E41C59" w:rsidRDefault="00E41C59">
      <w:r>
        <w:lastRenderedPageBreak/>
        <w:t>Worker tickets:</w:t>
      </w:r>
    </w:p>
    <w:p w14:paraId="3553609B" w14:textId="5AADEEE7" w:rsidR="00E41C59" w:rsidRDefault="00E41C59"/>
    <w:p w14:paraId="5DB2F087" w14:textId="258943E7" w:rsidR="00E41C59" w:rsidRDefault="00E41C59">
      <w:r>
        <w:t>Landing page for IT workers:</w:t>
      </w:r>
    </w:p>
    <w:p w14:paraId="1DFEC6F8" w14:textId="143209A2" w:rsidR="00E41C59" w:rsidRDefault="00E41C59">
      <w:r>
        <w:rPr>
          <w:noProof/>
        </w:rPr>
        <w:drawing>
          <wp:inline distT="0" distB="0" distL="0" distR="0" wp14:anchorId="7811D5C7" wp14:editId="57C0A2CA">
            <wp:extent cx="6851650" cy="456565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650" cy="456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D3F4A" w14:textId="00272785" w:rsidR="00E41C59" w:rsidRDefault="00E41C59">
      <w:r>
        <w:t>Clicking o</w:t>
      </w:r>
      <w:r w:rsidR="006E2F88">
        <w:t>n</w:t>
      </w:r>
      <w:r>
        <w:t xml:space="preserve"> a ticket:</w:t>
      </w:r>
    </w:p>
    <w:p w14:paraId="7923D388" w14:textId="6E770DC7" w:rsidR="006E2F88" w:rsidRDefault="006E2F88"/>
    <w:p w14:paraId="68587FCE" w14:textId="262BED0F" w:rsidR="006E2F88" w:rsidRDefault="006E2F88"/>
    <w:p w14:paraId="7E322F83" w14:textId="6655B756" w:rsidR="006E2F88" w:rsidRDefault="006E2F88"/>
    <w:p w14:paraId="01675D1A" w14:textId="756B4F69" w:rsidR="006E2F88" w:rsidRDefault="006E2F88"/>
    <w:p w14:paraId="30D26C5A" w14:textId="13938BCB" w:rsidR="006E2F88" w:rsidRDefault="006E2F88"/>
    <w:p w14:paraId="1E66AF15" w14:textId="64578547" w:rsidR="006E2F88" w:rsidRDefault="006E2F88"/>
    <w:p w14:paraId="0CA0EE08" w14:textId="14D85857" w:rsidR="006E2F88" w:rsidRDefault="006E2F88"/>
    <w:p w14:paraId="4AC1B442" w14:textId="042D19BA" w:rsidR="006E2F88" w:rsidRDefault="006E2F88"/>
    <w:p w14:paraId="5140AE90" w14:textId="3975BAC8" w:rsidR="006E2F88" w:rsidRDefault="006E2F88"/>
    <w:p w14:paraId="748B56C8" w14:textId="208D257A" w:rsidR="006E2F88" w:rsidRDefault="006E2F88"/>
    <w:p w14:paraId="61E385AC" w14:textId="46E5182E" w:rsidR="006E2F88" w:rsidRDefault="006E2F88">
      <w:r>
        <w:rPr>
          <w:noProof/>
        </w:rPr>
        <w:lastRenderedPageBreak/>
        <w:drawing>
          <wp:inline distT="0" distB="0" distL="0" distR="0" wp14:anchorId="43E0639F" wp14:editId="71F7B4EF">
            <wp:extent cx="6851650" cy="2965450"/>
            <wp:effectExtent l="0" t="0" r="635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650" cy="296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A4BA5" w14:textId="77777777" w:rsidR="00E41C59" w:rsidRDefault="00E41C59"/>
    <w:sectPr w:rsidR="00E41C59" w:rsidSect="007B10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7EF87F74-4F00-48BB-9603-433BC4669EC8}"/>
    <w:embedBold r:id="rId2" w:fontKey="{0CC73716-DD8C-48FC-A7F4-07D491C980F6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  <w:embedRegular r:id="rId3" w:fontKey="{F9C60132-F441-4135-AB74-FE64C6977EBA}"/>
    <w:embedBold r:id="rId4" w:fontKey="{6AE12C04-18EA-46D7-8414-BB88D63F2DEE}"/>
  </w:font>
  <w:font w:name="cmr10">
    <w:panose1 w:val="020B0500000000000000"/>
    <w:charset w:val="00"/>
    <w:family w:val="swiss"/>
    <w:pitch w:val="variable"/>
    <w:sig w:usb0="00000003" w:usb1="00000000" w:usb2="00000000" w:usb3="00000000" w:csb0="00000001" w:csb1="00000000"/>
    <w:embedRegular r:id="rId5" w:fontKey="{2CF7C3ED-9839-4B99-96DE-4A18AF88E088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6" w:fontKey="{430113B4-AC70-447A-8055-E6E11DF4EF67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A0NjYxNTczMzcxNTVS0lEKTi0uzszPAykwrAUA+W+RniwAAAA="/>
  </w:docVars>
  <w:rsids>
    <w:rsidRoot w:val="007B1000"/>
    <w:rsid w:val="002411AA"/>
    <w:rsid w:val="006D62AB"/>
    <w:rsid w:val="006E2F88"/>
    <w:rsid w:val="007B1000"/>
    <w:rsid w:val="00BC0598"/>
    <w:rsid w:val="00BE1988"/>
    <w:rsid w:val="00E41C59"/>
    <w:rsid w:val="00F43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F76084"/>
  <w15:chartTrackingRefBased/>
  <w15:docId w15:val="{5422309E-AF63-428D-BAC8-394D7D5C7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1000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rsid w:val="007B1000"/>
    <w:pPr>
      <w:keepNext/>
      <w:keepLines/>
      <w:spacing w:after="60"/>
    </w:pPr>
    <w:rPr>
      <w:rFonts w:ascii="Arial" w:eastAsia="Arial" w:hAnsi="Arial" w:cs="Arial"/>
      <w:sz w:val="52"/>
      <w:szCs w:val="52"/>
      <w:lang w:val="en"/>
    </w:rPr>
  </w:style>
  <w:style w:type="character" w:customStyle="1" w:styleId="TitleChar">
    <w:name w:val="Title Char"/>
    <w:basedOn w:val="DefaultParagraphFont"/>
    <w:link w:val="Title"/>
    <w:rsid w:val="007B1000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qFormat/>
    <w:rsid w:val="007B1000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  <w:lang w:val="en"/>
    </w:rPr>
  </w:style>
  <w:style w:type="character" w:customStyle="1" w:styleId="SubtitleChar">
    <w:name w:val="Subtitle Char"/>
    <w:basedOn w:val="DefaultParagraphFont"/>
    <w:link w:val="Subtitle"/>
    <w:rsid w:val="007B1000"/>
    <w:rPr>
      <w:rFonts w:ascii="Arial" w:eastAsia="Arial" w:hAnsi="Arial" w:cs="Arial"/>
      <w:color w:val="666666"/>
      <w:sz w:val="30"/>
      <w:szCs w:val="30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7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oslav Krajca</dc:creator>
  <cp:keywords/>
  <dc:description/>
  <cp:lastModifiedBy>Miroslav Krajca</cp:lastModifiedBy>
  <cp:revision>1</cp:revision>
  <dcterms:created xsi:type="dcterms:W3CDTF">2023-09-11T19:17:00Z</dcterms:created>
  <dcterms:modified xsi:type="dcterms:W3CDTF">2023-09-11T19:55:00Z</dcterms:modified>
</cp:coreProperties>
</file>